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9640" w:type="dxa"/>
        <w:tblInd w:w="-289" w:type="dxa"/>
        <w:tblLook w:val="04A0" w:firstRow="1" w:lastRow="0" w:firstColumn="1" w:lastColumn="0" w:noHBand="0" w:noVBand="1"/>
      </w:tblPr>
      <w:tblGrid>
        <w:gridCol w:w="1454"/>
        <w:gridCol w:w="2261"/>
        <w:gridCol w:w="1105"/>
        <w:gridCol w:w="332"/>
        <w:gridCol w:w="890"/>
        <w:gridCol w:w="3598"/>
      </w:tblGrid>
      <w:tr w:rsidR="00F63D07" w:rsidRPr="00F63D07" w14:paraId="593BCB22" w14:textId="77777777" w:rsidTr="00254ADA">
        <w:trPr>
          <w:trHeight w:val="710"/>
        </w:trPr>
        <w:tc>
          <w:tcPr>
            <w:tcW w:w="9640" w:type="dxa"/>
            <w:gridSpan w:val="6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14F4C" w14:textId="77777777" w:rsidR="003A48DD" w:rsidRPr="00F63D07" w:rsidRDefault="003A48DD" w:rsidP="003A48DD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44"/>
                <w:szCs w:val="44"/>
              </w:rPr>
            </w:pPr>
            <w:r w:rsidRPr="00F63D07">
              <w:rPr>
                <w:rFonts w:ascii="Times New Roman" w:eastAsia="宋体" w:hAnsi="Times New Roman" w:cs="Times New Roman"/>
                <w:kern w:val="0"/>
                <w:sz w:val="44"/>
                <w:szCs w:val="44"/>
              </w:rPr>
              <w:t>实验预习报告</w:t>
            </w:r>
          </w:p>
        </w:tc>
      </w:tr>
      <w:tr w:rsidR="00F63D07" w:rsidRPr="00F63D07" w14:paraId="463C409E" w14:textId="77777777" w:rsidTr="00FE68F5">
        <w:trPr>
          <w:trHeight w:val="419"/>
        </w:trPr>
        <w:tc>
          <w:tcPr>
            <w:tcW w:w="9640" w:type="dxa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CBDDA" w14:textId="77777777" w:rsidR="003A48DD" w:rsidRPr="00F63D07" w:rsidRDefault="003A48DD" w:rsidP="003A48DD">
            <w:pPr>
              <w:widowControl/>
              <w:jc w:val="right"/>
              <w:rPr>
                <w:rFonts w:ascii="Times New Roman" w:eastAsia="宋体" w:hAnsi="Times New Roman" w:cs="Times New Roman"/>
                <w:kern w:val="0"/>
                <w:sz w:val="22"/>
              </w:rPr>
            </w:pPr>
            <w:r w:rsidRPr="00F63D07">
              <w:rPr>
                <w:rFonts w:ascii="Times New Roman" w:eastAsia="宋体" w:hAnsi="Times New Roman" w:cs="Times New Roman"/>
                <w:kern w:val="0"/>
                <w:sz w:val="22"/>
              </w:rPr>
              <w:t>2023~2024</w:t>
            </w:r>
            <w:r w:rsidRPr="00F63D07">
              <w:rPr>
                <w:rFonts w:ascii="Times New Roman" w:eastAsia="宋体" w:hAnsi="Times New Roman" w:cs="Times New Roman"/>
                <w:kern w:val="0"/>
                <w:sz w:val="22"/>
              </w:rPr>
              <w:t>学年第</w:t>
            </w:r>
            <w:r w:rsidRPr="00F63D07">
              <w:rPr>
                <w:rFonts w:ascii="Times New Roman" w:eastAsia="宋体" w:hAnsi="Times New Roman" w:cs="Times New Roman"/>
                <w:kern w:val="0"/>
                <w:sz w:val="22"/>
              </w:rPr>
              <w:t>1</w:t>
            </w:r>
            <w:r w:rsidRPr="00F63D07">
              <w:rPr>
                <w:rFonts w:ascii="Times New Roman" w:eastAsia="宋体" w:hAnsi="Times New Roman" w:cs="Times New Roman"/>
                <w:kern w:val="0"/>
                <w:sz w:val="22"/>
              </w:rPr>
              <w:t>学期</w:t>
            </w:r>
          </w:p>
        </w:tc>
      </w:tr>
      <w:tr w:rsidR="00F63D07" w:rsidRPr="00F63D07" w14:paraId="4B100022" w14:textId="77777777" w:rsidTr="00254ADA">
        <w:trPr>
          <w:trHeight w:val="527"/>
        </w:trPr>
        <w:tc>
          <w:tcPr>
            <w:tcW w:w="1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7C0DF" w14:textId="77777777" w:rsidR="003A48DD" w:rsidRPr="00F63D07" w:rsidRDefault="003A48DD" w:rsidP="003A48D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</w:rPr>
            </w:pPr>
            <w:r w:rsidRPr="00F63D07">
              <w:rPr>
                <w:rFonts w:ascii="Times New Roman" w:eastAsia="宋体" w:hAnsi="Times New Roman" w:cs="Times New Roman"/>
                <w:kern w:val="0"/>
                <w:sz w:val="22"/>
              </w:rPr>
              <w:t>学号</w:t>
            </w:r>
          </w:p>
        </w:tc>
        <w:tc>
          <w:tcPr>
            <w:tcW w:w="2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FEEBD3" w14:textId="0B81ACC0" w:rsidR="003A48DD" w:rsidRPr="00F63D07" w:rsidRDefault="003A48DD" w:rsidP="002B2EB6">
            <w:pPr>
              <w:widowControl/>
              <w:rPr>
                <w:rFonts w:ascii="Times New Roman" w:eastAsia="宋体" w:hAnsi="Times New Roman" w:cs="Times New Roman"/>
                <w:sz w:val="22"/>
              </w:rPr>
            </w:pPr>
            <w:r w:rsidRPr="00F63D07">
              <w:rPr>
                <w:rFonts w:ascii="Times New Roman" w:eastAsia="宋体" w:hAnsi="Times New Roman" w:cs="Times New Roman"/>
                <w:kern w:val="0"/>
                <w:sz w:val="22"/>
              </w:rPr>
              <w:t xml:space="preserve">　</w:t>
            </w:r>
            <w:r w:rsidR="00F63D07" w:rsidRPr="00F63D07">
              <w:rPr>
                <w:rFonts w:ascii="Times New Roman" w:eastAsia="宋体" w:hAnsi="Times New Roman" w:cs="Times New Roman" w:hint="eastAsia"/>
                <w:kern w:val="0"/>
                <w:sz w:val="22"/>
              </w:rPr>
              <w:t>212241807213</w:t>
            </w:r>
          </w:p>
        </w:tc>
        <w:tc>
          <w:tcPr>
            <w:tcW w:w="14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9DC10" w14:textId="77777777" w:rsidR="003A48DD" w:rsidRPr="00F63D07" w:rsidRDefault="003A48DD" w:rsidP="003A48D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</w:rPr>
            </w:pPr>
            <w:r w:rsidRPr="00F63D07">
              <w:rPr>
                <w:rFonts w:ascii="Times New Roman" w:eastAsia="宋体" w:hAnsi="Times New Roman" w:cs="Times New Roman"/>
                <w:kern w:val="0"/>
                <w:sz w:val="22"/>
              </w:rPr>
              <w:t>课程名</w:t>
            </w:r>
          </w:p>
        </w:tc>
        <w:tc>
          <w:tcPr>
            <w:tcW w:w="448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76C268F" w14:textId="384A965E" w:rsidR="003A48DD" w:rsidRPr="00F63D07" w:rsidRDefault="00F63D07" w:rsidP="002B2EB6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</w:rPr>
            </w:pPr>
            <w:r w:rsidRPr="00F63D07">
              <w:rPr>
                <w:rFonts w:ascii="Times New Roman" w:eastAsia="宋体" w:hAnsi="Times New Roman" w:cs="Times New Roman" w:hint="eastAsia"/>
                <w:kern w:val="0"/>
                <w:sz w:val="22"/>
              </w:rPr>
              <w:t>计算机图形学</w:t>
            </w:r>
          </w:p>
        </w:tc>
      </w:tr>
      <w:tr w:rsidR="00F63D07" w:rsidRPr="00F63D07" w14:paraId="091AF10E" w14:textId="77777777" w:rsidTr="00254ADA">
        <w:trPr>
          <w:trHeight w:val="548"/>
        </w:trPr>
        <w:tc>
          <w:tcPr>
            <w:tcW w:w="14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E1FD6E" w14:textId="77777777" w:rsidR="003A48DD" w:rsidRPr="00F63D07" w:rsidRDefault="003A48DD" w:rsidP="003A48D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</w:rPr>
            </w:pPr>
            <w:r w:rsidRPr="00F63D07">
              <w:rPr>
                <w:rFonts w:ascii="Times New Roman" w:eastAsia="宋体" w:hAnsi="Times New Roman" w:cs="Times New Roman"/>
                <w:kern w:val="0"/>
                <w:sz w:val="22"/>
              </w:rPr>
              <w:t>姓名</w:t>
            </w:r>
          </w:p>
        </w:tc>
        <w:tc>
          <w:tcPr>
            <w:tcW w:w="22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C44013" w14:textId="20775929" w:rsidR="003A48DD" w:rsidRPr="00F63D07" w:rsidRDefault="00F63D07" w:rsidP="002B2EB6">
            <w:pPr>
              <w:widowControl/>
              <w:rPr>
                <w:rFonts w:ascii="Times New Roman" w:eastAsia="宋体" w:hAnsi="Times New Roman" w:cs="Times New Roman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2"/>
              </w:rPr>
              <w:t>陈余</w:t>
            </w:r>
          </w:p>
        </w:tc>
        <w:tc>
          <w:tcPr>
            <w:tcW w:w="14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AEDF3" w14:textId="77777777" w:rsidR="003A48DD" w:rsidRPr="00F63D07" w:rsidRDefault="003A48DD" w:rsidP="003A48D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</w:rPr>
            </w:pPr>
            <w:r w:rsidRPr="00F63D07">
              <w:rPr>
                <w:rFonts w:ascii="Times New Roman" w:eastAsia="宋体" w:hAnsi="Times New Roman" w:cs="Times New Roman"/>
                <w:kern w:val="0"/>
                <w:sz w:val="22"/>
              </w:rPr>
              <w:t>实验项目名</w:t>
            </w:r>
          </w:p>
        </w:tc>
        <w:tc>
          <w:tcPr>
            <w:tcW w:w="448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E73CF8" w14:textId="42F2563A" w:rsidR="003A48DD" w:rsidRPr="00F63D07" w:rsidRDefault="00F63D07" w:rsidP="002B2EB6">
            <w:pPr>
              <w:widowControl/>
              <w:rPr>
                <w:rFonts w:ascii="Times New Roman" w:eastAsia="宋体" w:hAnsi="Times New Roman" w:cs="Times New Roman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2"/>
              </w:rPr>
              <w:t>图形的几何变换与图形的裁剪</w:t>
            </w:r>
          </w:p>
        </w:tc>
      </w:tr>
      <w:tr w:rsidR="00F63D07" w:rsidRPr="00F63D07" w14:paraId="7B4BF611" w14:textId="77777777" w:rsidTr="00FE68F5">
        <w:trPr>
          <w:trHeight w:val="414"/>
        </w:trPr>
        <w:tc>
          <w:tcPr>
            <w:tcW w:w="96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E5C68" w14:textId="77777777" w:rsidR="003A48DD" w:rsidRPr="00F63D07" w:rsidRDefault="003A48DD" w:rsidP="003A48D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</w:rPr>
            </w:pPr>
            <w:r w:rsidRPr="00F63D07">
              <w:rPr>
                <w:rFonts w:ascii="Times New Roman" w:eastAsia="宋体" w:hAnsi="Times New Roman" w:cs="Times New Roman"/>
                <w:kern w:val="0"/>
                <w:sz w:val="22"/>
              </w:rPr>
              <w:t>一、实验目的和要求</w:t>
            </w:r>
          </w:p>
        </w:tc>
      </w:tr>
      <w:tr w:rsidR="00F63D07" w:rsidRPr="00F63D07" w14:paraId="353F9D62" w14:textId="77777777" w:rsidTr="00254ADA">
        <w:trPr>
          <w:trHeight w:val="312"/>
        </w:trPr>
        <w:tc>
          <w:tcPr>
            <w:tcW w:w="9640" w:type="dxa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B51B1A" w14:textId="03685139" w:rsidR="00F63D07" w:rsidRDefault="00F63D07" w:rsidP="00F63D07">
            <w:r>
              <w:t>开发带有可视化图形交互界面的程序</w:t>
            </w:r>
          </w:p>
          <w:p w14:paraId="0C0EF7A8" w14:textId="4B748DA7" w:rsidR="00254ADA" w:rsidRPr="00F63D07" w:rsidRDefault="00254ADA" w:rsidP="00254ADA">
            <w:pPr>
              <w:widowControl/>
              <w:ind w:firstLineChars="300" w:firstLine="600"/>
              <w:jc w:val="left"/>
              <w:rPr>
                <w:rFonts w:ascii="Times New Roman" w:eastAsia="宋体" w:hAnsi="Times New Roman" w:cs="Times New Roman"/>
                <w:sz w:val="20"/>
                <w:szCs w:val="20"/>
                <w:shd w:val="clear" w:color="auto" w:fill="FFFFFF"/>
              </w:rPr>
            </w:pPr>
          </w:p>
        </w:tc>
      </w:tr>
      <w:tr w:rsidR="00F63D07" w:rsidRPr="00F63D07" w14:paraId="6F72F735" w14:textId="77777777" w:rsidTr="00254ADA">
        <w:trPr>
          <w:trHeight w:val="312"/>
        </w:trPr>
        <w:tc>
          <w:tcPr>
            <w:tcW w:w="9640" w:type="dxa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8578AA" w14:textId="77777777" w:rsidR="003A48DD" w:rsidRPr="00F63D07" w:rsidRDefault="003A48DD" w:rsidP="003A48D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</w:rPr>
            </w:pPr>
          </w:p>
        </w:tc>
      </w:tr>
      <w:tr w:rsidR="00F63D07" w:rsidRPr="00F63D07" w14:paraId="37C89A22" w14:textId="77777777" w:rsidTr="00FE68F5">
        <w:trPr>
          <w:trHeight w:val="784"/>
        </w:trPr>
        <w:tc>
          <w:tcPr>
            <w:tcW w:w="9640" w:type="dxa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82AA36" w14:textId="77777777" w:rsidR="003A48DD" w:rsidRPr="00F63D07" w:rsidRDefault="003A48DD" w:rsidP="003A48D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</w:rPr>
            </w:pPr>
          </w:p>
        </w:tc>
      </w:tr>
      <w:tr w:rsidR="00F63D07" w:rsidRPr="00F63D07" w14:paraId="633A05B1" w14:textId="77777777" w:rsidTr="00254ADA">
        <w:trPr>
          <w:trHeight w:val="402"/>
        </w:trPr>
        <w:tc>
          <w:tcPr>
            <w:tcW w:w="96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5CDCCE4" w14:textId="77777777" w:rsidR="003A48DD" w:rsidRPr="00F63D07" w:rsidRDefault="003A48DD" w:rsidP="003A48D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</w:rPr>
            </w:pPr>
            <w:r w:rsidRPr="00F63D07">
              <w:rPr>
                <w:rFonts w:ascii="Times New Roman" w:eastAsia="宋体" w:hAnsi="Times New Roman" w:cs="Times New Roman"/>
                <w:kern w:val="0"/>
                <w:sz w:val="22"/>
              </w:rPr>
              <w:t>二、实验设备和实验环境</w:t>
            </w:r>
          </w:p>
        </w:tc>
      </w:tr>
      <w:tr w:rsidR="00F63D07" w:rsidRPr="00F63D07" w14:paraId="7D75ADF1" w14:textId="77777777" w:rsidTr="00254ADA">
        <w:trPr>
          <w:trHeight w:val="630"/>
        </w:trPr>
        <w:tc>
          <w:tcPr>
            <w:tcW w:w="9640" w:type="dxa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26897F" w14:textId="2A0FA1DF" w:rsidR="003A48DD" w:rsidRPr="00F63D07" w:rsidRDefault="00F63D07" w:rsidP="00254ADA">
            <w:pPr>
              <w:pStyle w:val="a3"/>
              <w:shd w:val="clear" w:color="auto" w:fill="FFFFFF"/>
              <w:spacing w:before="0" w:beforeAutospacing="0" w:after="0" w:afterAutospacing="0" w:line="390" w:lineRule="atLeast"/>
              <w:rPr>
                <w:rFonts w:ascii="Times New Roman" w:hAnsi="Times New Roman" w:cs="Times New Roman" w:hint="eastAsia"/>
                <w:kern w:val="2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kern w:val="2"/>
                <w:sz w:val="20"/>
                <w:szCs w:val="20"/>
                <w:shd w:val="clear" w:color="auto" w:fill="FFFFFF"/>
              </w:rPr>
              <w:t>V</w:t>
            </w:r>
            <w:r>
              <w:rPr>
                <w:rFonts w:ascii="Times New Roman" w:hAnsi="Times New Roman" w:cs="Times New Roman" w:hint="eastAsia"/>
                <w:kern w:val="2"/>
                <w:sz w:val="20"/>
                <w:szCs w:val="20"/>
                <w:shd w:val="clear" w:color="auto" w:fill="FFFFFF"/>
              </w:rPr>
              <w:t>isual studio2022</w:t>
            </w:r>
          </w:p>
        </w:tc>
      </w:tr>
      <w:tr w:rsidR="00F63D07" w:rsidRPr="00F63D07" w14:paraId="3995B112" w14:textId="77777777" w:rsidTr="00254ADA">
        <w:trPr>
          <w:trHeight w:val="312"/>
        </w:trPr>
        <w:tc>
          <w:tcPr>
            <w:tcW w:w="9640" w:type="dxa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9EEA77" w14:textId="77777777" w:rsidR="003A48DD" w:rsidRPr="00F63D07" w:rsidRDefault="003A48DD" w:rsidP="003A48D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</w:rPr>
            </w:pPr>
          </w:p>
        </w:tc>
      </w:tr>
      <w:tr w:rsidR="00F63D07" w:rsidRPr="00F63D07" w14:paraId="0684DE03" w14:textId="77777777" w:rsidTr="00254ADA">
        <w:trPr>
          <w:trHeight w:val="312"/>
        </w:trPr>
        <w:tc>
          <w:tcPr>
            <w:tcW w:w="9640" w:type="dxa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B6D136" w14:textId="77777777" w:rsidR="003A48DD" w:rsidRPr="00F63D07" w:rsidRDefault="003A48DD" w:rsidP="003A48D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</w:rPr>
            </w:pPr>
          </w:p>
        </w:tc>
      </w:tr>
      <w:tr w:rsidR="00F63D07" w:rsidRPr="00F63D07" w14:paraId="39081C65" w14:textId="77777777" w:rsidTr="00254ADA">
        <w:trPr>
          <w:trHeight w:val="405"/>
        </w:trPr>
        <w:tc>
          <w:tcPr>
            <w:tcW w:w="96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245C0F4" w14:textId="77777777" w:rsidR="003A48DD" w:rsidRPr="00F63D07" w:rsidRDefault="003A48DD" w:rsidP="003A48D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</w:rPr>
            </w:pPr>
            <w:r w:rsidRPr="00F63D07">
              <w:rPr>
                <w:rFonts w:ascii="Times New Roman" w:eastAsia="宋体" w:hAnsi="Times New Roman" w:cs="Times New Roman"/>
                <w:kern w:val="0"/>
                <w:sz w:val="22"/>
              </w:rPr>
              <w:t>三、实验任务</w:t>
            </w:r>
          </w:p>
        </w:tc>
      </w:tr>
      <w:tr w:rsidR="00F63D07" w:rsidRPr="00F63D07" w14:paraId="41A9F301" w14:textId="77777777" w:rsidTr="00254ADA">
        <w:trPr>
          <w:trHeight w:val="312"/>
        </w:trPr>
        <w:tc>
          <w:tcPr>
            <w:tcW w:w="9640" w:type="dxa"/>
            <w:gridSpan w:val="6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361AAC" w14:textId="76E1C5A3" w:rsidR="00F63D07" w:rsidRPr="00F63D07" w:rsidRDefault="003A48DD" w:rsidP="003A48DD">
            <w:pPr>
              <w:widowControl/>
              <w:jc w:val="left"/>
              <w:rPr>
                <w:rFonts w:hint="eastAsia"/>
              </w:rPr>
            </w:pPr>
            <w:r w:rsidRPr="00F63D07">
              <w:rPr>
                <w:rFonts w:ascii="Times New Roman" w:eastAsia="宋体" w:hAnsi="Times New Roman" w:cs="Times New Roman"/>
                <w:kern w:val="0"/>
                <w:sz w:val="22"/>
              </w:rPr>
              <w:t xml:space="preserve">　</w:t>
            </w:r>
            <w:r w:rsidR="00F63D07">
              <w:t>实现</w:t>
            </w:r>
            <w:r w:rsidR="00F63D07">
              <w:rPr>
                <w:rFonts w:hint="eastAsia"/>
              </w:rPr>
              <w:t>多边形的</w:t>
            </w:r>
            <w:r w:rsidR="00F63D07">
              <w:t>几何变换和图形裁剪</w:t>
            </w:r>
            <w:r w:rsidR="00F63D07">
              <w:rPr>
                <w:rFonts w:hint="eastAsia"/>
              </w:rPr>
              <w:t>，包括绘制坐标系，多边形构建，多边形平移和旋转</w:t>
            </w:r>
          </w:p>
        </w:tc>
      </w:tr>
      <w:tr w:rsidR="00F63D07" w:rsidRPr="00F63D07" w14:paraId="2FD850BF" w14:textId="77777777" w:rsidTr="00254ADA">
        <w:trPr>
          <w:trHeight w:val="312"/>
        </w:trPr>
        <w:tc>
          <w:tcPr>
            <w:tcW w:w="9640" w:type="dxa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FDC41E2" w14:textId="77777777" w:rsidR="003A48DD" w:rsidRPr="00F63D07" w:rsidRDefault="003A48DD" w:rsidP="003A48D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</w:rPr>
            </w:pPr>
          </w:p>
        </w:tc>
      </w:tr>
      <w:tr w:rsidR="00F63D07" w:rsidRPr="00F63D07" w14:paraId="12CD0139" w14:textId="77777777" w:rsidTr="00254ADA">
        <w:trPr>
          <w:trHeight w:val="312"/>
        </w:trPr>
        <w:tc>
          <w:tcPr>
            <w:tcW w:w="9640" w:type="dxa"/>
            <w:gridSpan w:val="6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9E7A78" w14:textId="77777777" w:rsidR="003A48DD" w:rsidRPr="00F63D07" w:rsidRDefault="003A48DD" w:rsidP="003A48D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</w:rPr>
            </w:pPr>
          </w:p>
        </w:tc>
      </w:tr>
      <w:tr w:rsidR="00F63D07" w:rsidRPr="00F63D07" w14:paraId="758F81C9" w14:textId="77777777" w:rsidTr="00FE68F5">
        <w:trPr>
          <w:trHeight w:val="726"/>
        </w:trPr>
        <w:tc>
          <w:tcPr>
            <w:tcW w:w="96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DB4A0F3" w14:textId="77777777" w:rsidR="00FE68F5" w:rsidRPr="00F63D07" w:rsidRDefault="00FE68F5" w:rsidP="003A48DD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</w:rPr>
            </w:pPr>
            <w:r w:rsidRPr="00F63D07">
              <w:rPr>
                <w:rFonts w:ascii="Times New Roman" w:eastAsia="宋体" w:hAnsi="Times New Roman" w:cs="Times New Roman"/>
                <w:kern w:val="0"/>
                <w:sz w:val="22"/>
              </w:rPr>
              <w:t>四、实验预习过程（以文字、图表方式记录设计思想、设计步骤来设计的初步方案，可利用程序流程图、伪代码、预定相关测试数据、预期结果来表示）</w:t>
            </w:r>
          </w:p>
        </w:tc>
      </w:tr>
      <w:tr w:rsidR="00F63D07" w:rsidRPr="00F63D07" w14:paraId="2AB10847" w14:textId="77777777" w:rsidTr="00FE68F5">
        <w:trPr>
          <w:trHeight w:val="5244"/>
        </w:trPr>
        <w:tc>
          <w:tcPr>
            <w:tcW w:w="9640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8C121C" w14:textId="53D5B449" w:rsidR="00FE68F5" w:rsidRDefault="00F63D07" w:rsidP="00F63D07">
            <w:pPr>
              <w:pStyle w:val="a5"/>
              <w:widowControl/>
              <w:numPr>
                <w:ilvl w:val="0"/>
                <w:numId w:val="1"/>
              </w:numPr>
              <w:ind w:firstLineChars="0"/>
              <w:jc w:val="left"/>
              <w:rPr>
                <w:rFonts w:ascii="Times New Roman" w:eastAsia="宋体" w:hAnsi="Times New Roman" w:cs="Times New Roman"/>
                <w:kern w:val="0"/>
                <w:sz w:val="22"/>
              </w:rPr>
            </w:pPr>
            <w:r w:rsidRPr="00F63D07">
              <w:rPr>
                <w:rFonts w:ascii="Times New Roman" w:eastAsia="宋体" w:hAnsi="Times New Roman" w:cs="Times New Roman" w:hint="eastAsia"/>
                <w:kern w:val="0"/>
                <w:sz w:val="22"/>
              </w:rPr>
              <w:t>新建</w:t>
            </w:r>
            <w:r w:rsidRPr="00F63D07">
              <w:rPr>
                <w:rFonts w:ascii="Times New Roman" w:eastAsia="宋体" w:hAnsi="Times New Roman" w:cs="Times New Roman" w:hint="eastAsia"/>
                <w:kern w:val="0"/>
                <w:sz w:val="22"/>
              </w:rPr>
              <w:t>M</w:t>
            </w:r>
            <w:r>
              <w:rPr>
                <w:rFonts w:ascii="Times New Roman" w:eastAsia="宋体" w:hAnsi="Times New Roman" w:cs="Times New Roman" w:hint="eastAsia"/>
                <w:kern w:val="0"/>
                <w:sz w:val="22"/>
              </w:rPr>
              <w:t>FC</w:t>
            </w:r>
            <w:r>
              <w:rPr>
                <w:rFonts w:ascii="Times New Roman" w:eastAsia="宋体" w:hAnsi="Times New Roman" w:cs="Times New Roman" w:hint="eastAsia"/>
                <w:kern w:val="0"/>
                <w:sz w:val="22"/>
              </w:rPr>
              <w:t>基础文件以后新增一个目录，在目录里面增加响应函数，具体在</w:t>
            </w:r>
            <w:r>
              <w:rPr>
                <w:rFonts w:ascii="Times New Roman" w:eastAsia="宋体" w:hAnsi="Times New Roman" w:cs="Times New Roman" w:hint="eastAsia"/>
                <w:kern w:val="0"/>
                <w:sz w:val="22"/>
              </w:rPr>
              <w:t>view.cpp</w:t>
            </w:r>
            <w:r>
              <w:rPr>
                <w:rFonts w:ascii="Times New Roman" w:eastAsia="宋体" w:hAnsi="Times New Roman" w:cs="Times New Roman" w:hint="eastAsia"/>
                <w:kern w:val="0"/>
                <w:sz w:val="22"/>
              </w:rPr>
              <w:t>里面实现</w:t>
            </w:r>
          </w:p>
          <w:p w14:paraId="4C5BF44B" w14:textId="43186694" w:rsidR="00F63D07" w:rsidRPr="00F63D07" w:rsidRDefault="00F63D07" w:rsidP="00F63D07">
            <w:pPr>
              <w:widowControl/>
              <w:jc w:val="left"/>
              <w:rPr>
                <w:rFonts w:ascii="Times New Roman" w:eastAsia="宋体" w:hAnsi="Times New Roman" w:cs="Times New Roman" w:hint="eastAsia"/>
                <w:kern w:val="0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1A2407F8" wp14:editId="70722F6E">
                  <wp:extent cx="5541818" cy="593897"/>
                  <wp:effectExtent l="0" t="0" r="1905" b="0"/>
                  <wp:docPr id="1072033772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2033772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82878" cy="5982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8F05997" w14:textId="77777777" w:rsidR="00F63D07" w:rsidRDefault="00F63D07" w:rsidP="00F63D07">
            <w:pPr>
              <w:pStyle w:val="a5"/>
              <w:widowControl/>
              <w:numPr>
                <w:ilvl w:val="0"/>
                <w:numId w:val="1"/>
              </w:numPr>
              <w:ind w:firstLineChars="0"/>
              <w:jc w:val="left"/>
              <w:rPr>
                <w:rFonts w:ascii="Times New Roman" w:eastAsia="宋体" w:hAnsi="Times New Roman" w:cs="Times New Roman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2"/>
              </w:rPr>
              <w:t>针对每一个按钮实现对应功能</w:t>
            </w:r>
          </w:p>
          <w:p w14:paraId="68734F2B" w14:textId="46E73C95" w:rsidR="00F63D07" w:rsidRPr="00F63D07" w:rsidRDefault="00F63D07" w:rsidP="00F63D07">
            <w:pPr>
              <w:pStyle w:val="a5"/>
              <w:widowControl/>
              <w:numPr>
                <w:ilvl w:val="0"/>
                <w:numId w:val="1"/>
              </w:numPr>
              <w:ind w:firstLineChars="0"/>
              <w:jc w:val="left"/>
              <w:rPr>
                <w:rFonts w:ascii="Times New Roman" w:eastAsia="宋体" w:hAnsi="Times New Roman" w:cs="Times New Roman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2"/>
              </w:rPr>
              <w:t>拆分具体功能，编程实现</w:t>
            </w:r>
          </w:p>
        </w:tc>
      </w:tr>
      <w:tr w:rsidR="00F63D07" w:rsidRPr="00F63D07" w14:paraId="549E6CFD" w14:textId="77777777" w:rsidTr="00FE68F5">
        <w:trPr>
          <w:trHeight w:val="392"/>
        </w:trPr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975598" w14:textId="77777777" w:rsidR="00254ADA" w:rsidRPr="00F63D07" w:rsidRDefault="00254ADA" w:rsidP="00254AD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</w:rPr>
            </w:pPr>
            <w:r w:rsidRPr="00F63D07">
              <w:rPr>
                <w:rFonts w:ascii="Times New Roman" w:eastAsia="宋体" w:hAnsi="Times New Roman" w:cs="Times New Roman"/>
                <w:kern w:val="0"/>
                <w:sz w:val="22"/>
              </w:rPr>
              <w:t>实验地点</w:t>
            </w:r>
          </w:p>
        </w:tc>
        <w:tc>
          <w:tcPr>
            <w:tcW w:w="336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BBA534" w14:textId="2807A1EE" w:rsidR="00254ADA" w:rsidRPr="00F63D07" w:rsidRDefault="00254ADA" w:rsidP="00254AD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</w:rPr>
            </w:pPr>
            <w:r w:rsidRPr="00F63D07">
              <w:rPr>
                <w:rFonts w:ascii="Times New Roman" w:eastAsia="宋体" w:hAnsi="Times New Roman" w:cs="Times New Roman"/>
                <w:kern w:val="0"/>
                <w:sz w:val="22"/>
              </w:rPr>
              <w:t xml:space="preserve">　</w:t>
            </w:r>
            <w:r w:rsidR="00F63D07">
              <w:rPr>
                <w:rFonts w:ascii="Times New Roman" w:eastAsia="宋体" w:hAnsi="Times New Roman" w:cs="Times New Roman" w:hint="eastAsia"/>
                <w:kern w:val="0"/>
                <w:sz w:val="22"/>
              </w:rPr>
              <w:t>计算机</w:t>
            </w:r>
            <w:proofErr w:type="gramStart"/>
            <w:r w:rsidR="00F63D07">
              <w:rPr>
                <w:rFonts w:ascii="Times New Roman" w:eastAsia="宋体" w:hAnsi="Times New Roman" w:cs="Times New Roman" w:hint="eastAsia"/>
                <w:kern w:val="0"/>
                <w:sz w:val="22"/>
              </w:rPr>
              <w:t>学院楼</w:t>
            </w:r>
            <w:proofErr w:type="gramEnd"/>
            <w:r w:rsidR="00F63D07">
              <w:rPr>
                <w:rFonts w:ascii="Times New Roman" w:eastAsia="宋体" w:hAnsi="Times New Roman" w:cs="Times New Roman" w:hint="eastAsia"/>
                <w:kern w:val="0"/>
                <w:sz w:val="22"/>
              </w:rPr>
              <w:t>104</w:t>
            </w:r>
            <w:r w:rsidR="00F63D07">
              <w:rPr>
                <w:rFonts w:ascii="Times New Roman" w:eastAsia="宋体" w:hAnsi="Times New Roman" w:cs="Times New Roman" w:hint="eastAsia"/>
                <w:kern w:val="0"/>
                <w:sz w:val="22"/>
              </w:rPr>
              <w:t>教室</w:t>
            </w:r>
          </w:p>
        </w:tc>
        <w:tc>
          <w:tcPr>
            <w:tcW w:w="122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BD6E77" w14:textId="77777777" w:rsidR="00254ADA" w:rsidRPr="00F63D07" w:rsidRDefault="00254ADA" w:rsidP="00FE68F5">
            <w:pPr>
              <w:widowControl/>
              <w:rPr>
                <w:rFonts w:ascii="Times New Roman" w:eastAsia="宋体" w:hAnsi="Times New Roman" w:cs="Times New Roman"/>
                <w:kern w:val="0"/>
                <w:sz w:val="22"/>
              </w:rPr>
            </w:pPr>
            <w:r w:rsidRPr="00F63D07">
              <w:rPr>
                <w:rFonts w:ascii="Times New Roman" w:eastAsia="宋体" w:hAnsi="Times New Roman" w:cs="Times New Roman"/>
                <w:kern w:val="0"/>
                <w:sz w:val="22"/>
              </w:rPr>
              <w:t>实验时间</w:t>
            </w:r>
          </w:p>
        </w:tc>
        <w:tc>
          <w:tcPr>
            <w:tcW w:w="3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3BC60" w14:textId="75DA778D" w:rsidR="00254ADA" w:rsidRPr="00F63D07" w:rsidRDefault="00254ADA" w:rsidP="00254ADA">
            <w:pPr>
              <w:widowControl/>
              <w:jc w:val="left"/>
              <w:rPr>
                <w:rFonts w:ascii="Times New Roman" w:eastAsia="宋体" w:hAnsi="Times New Roman" w:cs="Times New Roman" w:hint="eastAsia"/>
                <w:kern w:val="0"/>
                <w:sz w:val="22"/>
              </w:rPr>
            </w:pPr>
            <w:r w:rsidRPr="00F63D07">
              <w:rPr>
                <w:rFonts w:ascii="Times New Roman" w:eastAsia="宋体" w:hAnsi="Times New Roman" w:cs="Times New Roman"/>
                <w:kern w:val="0"/>
                <w:sz w:val="22"/>
              </w:rPr>
              <w:t xml:space="preserve">　</w:t>
            </w:r>
            <w:r w:rsidR="00F63D07">
              <w:rPr>
                <w:rFonts w:ascii="Times New Roman" w:eastAsia="宋体" w:hAnsi="Times New Roman" w:cs="Times New Roman" w:hint="eastAsia"/>
                <w:kern w:val="0"/>
                <w:sz w:val="22"/>
              </w:rPr>
              <w:t>2024.5.21</w:t>
            </w:r>
          </w:p>
        </w:tc>
      </w:tr>
      <w:tr w:rsidR="00F63D07" w:rsidRPr="00F63D07" w14:paraId="601C4E0A" w14:textId="77777777" w:rsidTr="00FE68F5">
        <w:trPr>
          <w:trHeight w:val="412"/>
        </w:trPr>
        <w:tc>
          <w:tcPr>
            <w:tcW w:w="1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C81600" w14:textId="77777777" w:rsidR="00254ADA" w:rsidRPr="00F63D07" w:rsidRDefault="00254ADA" w:rsidP="00254AD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</w:rPr>
            </w:pPr>
            <w:r w:rsidRPr="00F63D07">
              <w:rPr>
                <w:rFonts w:ascii="Times New Roman" w:eastAsia="宋体" w:hAnsi="Times New Roman" w:cs="Times New Roman"/>
                <w:kern w:val="0"/>
                <w:sz w:val="22"/>
              </w:rPr>
              <w:t>实验教师</w:t>
            </w:r>
          </w:p>
        </w:tc>
        <w:tc>
          <w:tcPr>
            <w:tcW w:w="336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00F404" w14:textId="77777777" w:rsidR="00254ADA" w:rsidRPr="00F63D07" w:rsidRDefault="00254ADA" w:rsidP="00254AD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2"/>
              </w:rPr>
            </w:pPr>
            <w:r w:rsidRPr="00F63D07">
              <w:rPr>
                <w:rFonts w:ascii="Times New Roman" w:eastAsia="宋体" w:hAnsi="Times New Roman" w:cs="Times New Roman"/>
                <w:kern w:val="0"/>
                <w:sz w:val="22"/>
              </w:rPr>
              <w:t xml:space="preserve">　</w:t>
            </w:r>
          </w:p>
        </w:tc>
        <w:tc>
          <w:tcPr>
            <w:tcW w:w="122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DF426" w14:textId="77777777" w:rsidR="00254ADA" w:rsidRPr="00F63D07" w:rsidRDefault="00254ADA" w:rsidP="00254ADA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</w:rPr>
            </w:pPr>
            <w:r w:rsidRPr="00F63D07">
              <w:rPr>
                <w:rFonts w:ascii="Times New Roman" w:eastAsia="宋体" w:hAnsi="Times New Roman" w:cs="Times New Roman"/>
                <w:kern w:val="0"/>
                <w:sz w:val="22"/>
              </w:rPr>
              <w:t>批阅</w:t>
            </w:r>
          </w:p>
        </w:tc>
        <w:tc>
          <w:tcPr>
            <w:tcW w:w="35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C4694" w14:textId="77777777" w:rsidR="00254ADA" w:rsidRPr="00F63D07" w:rsidRDefault="00254ADA" w:rsidP="00254ADA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</w:rPr>
            </w:pPr>
            <w:r w:rsidRPr="00F63D07">
              <w:rPr>
                <w:rFonts w:ascii="Times New Roman" w:eastAsia="宋体" w:hAnsi="Times New Roman" w:cs="Times New Roman"/>
                <w:kern w:val="0"/>
                <w:sz w:val="22"/>
              </w:rPr>
              <w:t xml:space="preserve">　</w:t>
            </w:r>
          </w:p>
        </w:tc>
      </w:tr>
    </w:tbl>
    <w:p w14:paraId="38EAD144" w14:textId="77777777" w:rsidR="00FE68F5" w:rsidRPr="00F63D07" w:rsidRDefault="00FE68F5" w:rsidP="00FE68F5"/>
    <w:sectPr w:rsidR="00FE68F5" w:rsidRPr="00F63D07" w:rsidSect="00254ADA">
      <w:pgSz w:w="11906" w:h="16838"/>
      <w:pgMar w:top="1191" w:right="1418" w:bottom="1077" w:left="1418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2B457B1"/>
    <w:multiLevelType w:val="hybridMultilevel"/>
    <w:tmpl w:val="60AE66F0"/>
    <w:lvl w:ilvl="0" w:tplc="2AD4505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1881742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2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wMDcytLCwMDMzMDdW0lEKTi0uzszPAykwrAUANP2sBSwAAAA="/>
  </w:docVars>
  <w:rsids>
    <w:rsidRoot w:val="009E4921"/>
    <w:rsid w:val="00254ADA"/>
    <w:rsid w:val="002B2EB6"/>
    <w:rsid w:val="003A48DD"/>
    <w:rsid w:val="006046FF"/>
    <w:rsid w:val="006B3025"/>
    <w:rsid w:val="00856CE0"/>
    <w:rsid w:val="00992E5D"/>
    <w:rsid w:val="009E4921"/>
    <w:rsid w:val="00AC7F69"/>
    <w:rsid w:val="00C401FB"/>
    <w:rsid w:val="00F63D07"/>
    <w:rsid w:val="00FE6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057C69"/>
  <w15:chartTrackingRefBased/>
  <w15:docId w15:val="{7C37E06D-505D-45D1-BEEF-E5FFD6412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2B2EB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4">
    <w:name w:val="Hyperlink"/>
    <w:basedOn w:val="a0"/>
    <w:uiPriority w:val="99"/>
    <w:semiHidden/>
    <w:unhideWhenUsed/>
    <w:rsid w:val="002B2EB6"/>
    <w:rPr>
      <w:color w:val="0000FF"/>
      <w:u w:val="single"/>
    </w:rPr>
  </w:style>
  <w:style w:type="paragraph" w:styleId="a5">
    <w:name w:val="List Paragraph"/>
    <w:basedOn w:val="a"/>
    <w:uiPriority w:val="34"/>
    <w:qFormat/>
    <w:rsid w:val="00F63D07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8846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7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9</Words>
  <Characters>338</Characters>
  <Application>Microsoft Office Word</Application>
  <DocSecurity>0</DocSecurity>
  <Lines>2</Lines>
  <Paragraphs>1</Paragraphs>
  <ScaleCrop>false</ScaleCrop>
  <Company>HP</Company>
  <LinksUpToDate>false</LinksUpToDate>
  <CharactersWithSpaces>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艳</dc:creator>
  <cp:keywords/>
  <dc:description/>
  <cp:lastModifiedBy>余 陈</cp:lastModifiedBy>
  <cp:revision>2</cp:revision>
  <dcterms:created xsi:type="dcterms:W3CDTF">2024-05-20T10:53:00Z</dcterms:created>
  <dcterms:modified xsi:type="dcterms:W3CDTF">2024-05-20T10:53:00Z</dcterms:modified>
</cp:coreProperties>
</file>